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бдулрахман 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519003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434370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478695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45672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53475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442381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47932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451916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43674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464491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476613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92243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3498998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33758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70890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404334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бдулрахман Джатал</dc:creator>
  <dc:language>ru-RU</dc:language>
  <cp:keywords/>
  <dcterms:created xsi:type="dcterms:W3CDTF">2025-03-28T08:06:42Z</dcterms:created>
  <dcterms:modified xsi:type="dcterms:W3CDTF">2025-03-28T08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